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fleur de sakura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39CDAC99" w14:textId="77777777">
      <w:pPr>
        <w:pStyle w:val="SDSTextNormal"/>
        <w:bidi w:val="0"/>
        <w:rPr>
          <w:rtl w:val="0"/>
        </w:rPr>
      </w:pPr>
      <w:r w:rsidRPr="0069446B">
        <w:rPr>
          <w:rtl w:val="0"/>
        </w:rPr>
        <w:t>No additional information availab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Dispose of contents/container in ... (... in accordance with local/regional/national or internation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HEXYL CINNAMAL, HYDROXYCITRONELLAL, linalyl acetate, linalool.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86-0</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3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3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8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se cautiously with water for several minutes. Remove contact lenses, if present and easy to do. Continue rinsing. If eye irritation persists: Get medical advice/atten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Irritation. 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Wear personal protective equipment. Avoid breathing dust/fume/gas/mist/vapours/spray.</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Wash contaminated clothing before reuse. Contaminated work clothing should not be allowed out of the workplac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reen. Floral. Honeydew.</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bodyweight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2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bodyweight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bodyweig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fleur de sakura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7-hydroxycitronellal (107-7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1.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1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fleur de sakura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α-hexylcinnamaldehyde (101-86-0)</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7-hydroxycitronellal ; linalyl acetate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Hazardous to the aquatic environment – Acute Hazard, Category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HEXYL CINNAMAL, HYDROXYCITRONELLAL, linalyl acetate, linalool. May produce an allergic reaction.</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1/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1/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fleur de sakura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fleur de sakura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1/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AB00AA76-A2D6-4CAB-B695-D1A7AEEB5FEA}"/>
</file>

<file path=customXml/itemProps3.xml><?xml version="1.0" encoding="utf-8"?>
<ds:datastoreItem xmlns:ds="http://schemas.openxmlformats.org/officeDocument/2006/customXml" ds:itemID="{8A603286-4B65-4886-891F-7F8ECB12474F}"/>
</file>

<file path=customXml/itemProps4.xml><?xml version="1.0" encoding="utf-8"?>
<ds:datastoreItem xmlns:ds="http://schemas.openxmlformats.org/officeDocument/2006/customXml" ds:itemID="{684639FA-09C0-4D77-BEB8-3CF9FC18589F}"/>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